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10432" w:type="dxa"/>
        <w:tblInd w:w="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"/>
        <w:gridCol w:w="2476"/>
        <w:gridCol w:w="1294"/>
        <w:gridCol w:w="1183"/>
        <w:gridCol w:w="62"/>
        <w:gridCol w:w="1608"/>
        <w:gridCol w:w="335"/>
        <w:gridCol w:w="472"/>
        <w:gridCol w:w="2477"/>
      </w:tblGrid>
      <w:tr w:rsidR="009128C1" w:rsidRPr="0020282E" w14:paraId="75916334" w14:textId="77777777" w:rsidTr="00673283">
        <w:tc>
          <w:tcPr>
            <w:tcW w:w="4295" w:type="dxa"/>
            <w:gridSpan w:val="3"/>
            <w:tcBorders>
              <w:bottom w:val="single" w:sz="4" w:space="0" w:color="auto"/>
            </w:tcBorders>
          </w:tcPr>
          <w:p w14:paraId="1AEC5CA5" w14:textId="11C87E11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  <w:r w:rsidRPr="0020282E">
              <w:rPr>
                <w:rFonts w:cs="B Nazanin"/>
                <w:noProof/>
                <w:sz w:val="20"/>
                <w:szCs w:val="20"/>
              </w:rPr>
              <w:drawing>
                <wp:inline distT="0" distB="0" distL="0" distR="0" wp14:anchorId="1E5DB90D" wp14:editId="04AC059C">
                  <wp:extent cx="592000" cy="720000"/>
                  <wp:effectExtent l="0" t="0" r="0" b="4445"/>
                  <wp:docPr id="1" name="Picture 1" descr="qom-industrial-university-logo - سازمان بین المللی دانشگاهیان - IS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qom-industrial-university-logo - سازمان بین المللی دانشگاهیان - IS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2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88" w:type="dxa"/>
            <w:gridSpan w:val="4"/>
            <w:tcBorders>
              <w:bottom w:val="single" w:sz="4" w:space="0" w:color="auto"/>
            </w:tcBorders>
            <w:vAlign w:val="center"/>
          </w:tcPr>
          <w:p w14:paraId="78AAE57A" w14:textId="77777777" w:rsidR="000F2289" w:rsidRPr="0020282E" w:rsidRDefault="000F2289" w:rsidP="0020282E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باسمه تعالی</w:t>
            </w:r>
          </w:p>
          <w:p w14:paraId="4F327AB9" w14:textId="77777777" w:rsidR="000F2289" w:rsidRPr="0020282E" w:rsidRDefault="0020282E" w:rsidP="0020282E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شناسه مقال</w:t>
            </w:r>
            <w:r w:rsidR="000F2289" w:rsidRPr="0020282E">
              <w:rPr>
                <w:rFonts w:cs="B Titr" w:hint="cs"/>
                <w:sz w:val="20"/>
                <w:szCs w:val="20"/>
                <w:rtl/>
                <w:lang w:bidi="fa-IR"/>
              </w:rPr>
              <w:t>ه (بند 3-1)</w:t>
            </w:r>
          </w:p>
        </w:tc>
        <w:tc>
          <w:tcPr>
            <w:tcW w:w="2949" w:type="dxa"/>
            <w:gridSpan w:val="2"/>
            <w:tcBorders>
              <w:bottom w:val="single" w:sz="4" w:space="0" w:color="auto"/>
            </w:tcBorders>
          </w:tcPr>
          <w:p w14:paraId="5E9AD95B" w14:textId="77777777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9128C1" w:rsidRPr="00294CEA" w14:paraId="08883548" w14:textId="77777777" w:rsidTr="00673283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597B85A" w14:textId="5EF2D8AE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ماره ردیف مقاله در جدول بند 3-1:</w:t>
            </w:r>
            <w:r w:rsid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F96420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11</w:t>
            </w:r>
          </w:p>
        </w:tc>
      </w:tr>
      <w:tr w:rsidR="009128C1" w:rsidRPr="00294CEA" w14:paraId="3D14759A" w14:textId="77777777" w:rsidTr="00673283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C70C3CD" w14:textId="51C57A84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نوان مقاله:</w:t>
            </w:r>
            <w:r w:rsid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</w:rPr>
              <w:t>TVD-MRDL: traffic violation detection system using MapReduce-based deep learning for large-scale data</w:t>
            </w:r>
          </w:p>
        </w:tc>
      </w:tr>
      <w:tr w:rsidR="009128C1" w:rsidRPr="00294CEA" w14:paraId="246A02A1" w14:textId="77777777" w:rsidTr="00673283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4F05E99" w14:textId="35FCDB09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ویسندگان (به ترتیببی که در مقاله درج شده است):</w:t>
            </w:r>
            <w:r w:rsid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</w:rPr>
              <w:t>Shiva Asadianfam, Mahboubeh Shamsi*, Abdolreza Rasouli Kenari</w:t>
            </w:r>
          </w:p>
        </w:tc>
      </w:tr>
      <w:tr w:rsidR="00294CEA" w:rsidRPr="00294CEA" w14:paraId="48B3C1BA" w14:textId="77777777" w:rsidTr="00673283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1F3954F" w14:textId="26CA2A58" w:rsidR="00294CEA" w:rsidRPr="00294CEA" w:rsidRDefault="00294CEA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نوع مقال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474339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54567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کامل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1909531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آزاد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791821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یادداشت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691495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تحیقات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1854151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54567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دانشجوی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877970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تز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643970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</w:rPr>
              <w:t>short Communication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22367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طالعه مورد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541629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سایر(نام ببرید):</w:t>
            </w:r>
          </w:p>
        </w:tc>
      </w:tr>
      <w:tr w:rsidR="009128C1" w:rsidRPr="00294CEA" w14:paraId="50A3AD4B" w14:textId="77777777" w:rsidTr="00673283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31BE818" w14:textId="7B25392E" w:rsidR="009128C1" w:rsidRPr="00294CEA" w:rsidRDefault="009128C1" w:rsidP="00D54567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ر صورتی که مقاله مستخرج از پایان نامه دانشجوست:</w:t>
            </w:r>
            <w:r w:rsid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</w:p>
        </w:tc>
      </w:tr>
      <w:tr w:rsidR="00B53046" w:rsidRPr="00294CEA" w14:paraId="423A3E22" w14:textId="77777777" w:rsidTr="00673283">
        <w:tc>
          <w:tcPr>
            <w:tcW w:w="4295" w:type="dxa"/>
            <w:gridSpan w:val="3"/>
            <w:tcBorders>
              <w:left w:val="single" w:sz="4" w:space="0" w:color="auto"/>
            </w:tcBorders>
          </w:tcPr>
          <w:p w14:paraId="323C0883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دانشجو:</w:t>
            </w:r>
            <w:r w:rsid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شیوا اسدیان فام</w:t>
            </w:r>
          </w:p>
        </w:tc>
        <w:tc>
          <w:tcPr>
            <w:tcW w:w="2853" w:type="dxa"/>
            <w:gridSpan w:val="3"/>
          </w:tcPr>
          <w:p w14:paraId="441F6381" w14:textId="63E3FA00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نام استاد یا اساتید راهنما:</w:t>
            </w:r>
            <w:r w:rsidR="00D54567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محبوبه شمسی</w:t>
            </w:r>
          </w:p>
        </w:tc>
        <w:tc>
          <w:tcPr>
            <w:tcW w:w="3284" w:type="dxa"/>
            <w:gridSpan w:val="3"/>
            <w:tcBorders>
              <w:right w:val="single" w:sz="4" w:space="0" w:color="auto"/>
            </w:tcBorders>
          </w:tcPr>
          <w:p w14:paraId="03392482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ستاد مشاور:</w:t>
            </w:r>
            <w:r w:rsidR="00D54567">
              <w:rPr>
                <w:rFonts w:ascii="Times New Roman" w:hAnsi="Times New Roman" w:cs="B Nazanin" w:hint="cs"/>
                <w:sz w:val="18"/>
                <w:szCs w:val="20"/>
                <w:rtl/>
              </w:rPr>
              <w:t xml:space="preserve"> عبدالرضا رسولی کناری</w:t>
            </w:r>
          </w:p>
        </w:tc>
      </w:tr>
      <w:tr w:rsidR="009128C1" w:rsidRPr="00294CEA" w14:paraId="5A56ABE0" w14:textId="77777777" w:rsidTr="00673283">
        <w:tc>
          <w:tcPr>
            <w:tcW w:w="10432" w:type="dxa"/>
            <w:gridSpan w:val="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E6CF4" w14:textId="0CB5A049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عنوان پایان نامه:</w:t>
            </w:r>
            <w:r w:rsid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ک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پلت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فرم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بتنی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بر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کلان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اده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ها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برای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شناسایی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رفتارهای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خاطره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آمیز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رانندگان</w:t>
            </w:r>
          </w:p>
        </w:tc>
      </w:tr>
      <w:tr w:rsidR="00B53046" w:rsidRPr="00294CEA" w14:paraId="34C6229A" w14:textId="77777777" w:rsidTr="00673283">
        <w:tc>
          <w:tcPr>
            <w:tcW w:w="5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tbRl"/>
            <w:tcFitText/>
          </w:tcPr>
          <w:p w14:paraId="4A0C850B" w14:textId="77777777" w:rsidR="00B53046" w:rsidRPr="00544180" w:rsidRDefault="00B53046" w:rsidP="00B53046">
            <w:pPr>
              <w:bidi/>
              <w:ind w:left="113" w:right="113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544180">
              <w:rPr>
                <w:rFonts w:ascii="Times New Roman" w:hAnsi="Times New Roman" w:cs="B Nazanin" w:hint="cs"/>
                <w:sz w:val="18"/>
                <w:szCs w:val="18"/>
                <w:rtl/>
              </w:rPr>
              <w:t>لطفا مستندات ضمیمه گردد</w:t>
            </w:r>
          </w:p>
        </w:tc>
        <w:tc>
          <w:tcPr>
            <w:tcW w:w="9907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58DA93" w14:textId="544BD586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نشریه:</w:t>
            </w:r>
            <w:r w:rsidR="00D5456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Multimedia Tools and Applications</w:t>
            </w:r>
          </w:p>
        </w:tc>
      </w:tr>
      <w:tr w:rsidR="00B53046" w:rsidRPr="00294CEA" w14:paraId="39A128F7" w14:textId="77777777" w:rsidTr="00673283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A48AF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left w:val="single" w:sz="4" w:space="0" w:color="auto"/>
            </w:tcBorders>
          </w:tcPr>
          <w:p w14:paraId="61333A23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شماره سریال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SSN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1380-7501</w:t>
            </w:r>
          </w:p>
        </w:tc>
        <w:tc>
          <w:tcPr>
            <w:tcW w:w="2477" w:type="dxa"/>
            <w:gridSpan w:val="2"/>
          </w:tcPr>
          <w:p w14:paraId="054A4562" w14:textId="77777777" w:rsidR="00B53046" w:rsidRPr="00294CEA" w:rsidRDefault="00B53046" w:rsidP="00D54567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انتشارات:</w:t>
            </w:r>
            <w:r w:rsidR="00D54567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Springer </w:t>
            </w:r>
          </w:p>
        </w:tc>
        <w:tc>
          <w:tcPr>
            <w:tcW w:w="2477" w:type="dxa"/>
            <w:gridSpan w:val="4"/>
          </w:tcPr>
          <w:p w14:paraId="0D546CF6" w14:textId="1A1E5D06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شماره نشریه و سال چاپ:</w:t>
            </w:r>
            <w:r w:rsidR="00D54567">
              <w:rPr>
                <w:rFonts w:ascii="Times New Roman" w:hAnsi="Times New Roman" w:cs="B Nazanin"/>
                <w:sz w:val="18"/>
                <w:szCs w:val="20"/>
              </w:rPr>
              <w:t xml:space="preserve"> 2020</w:t>
            </w:r>
            <w:r w:rsidR="0094038B">
              <w:rPr>
                <w:rFonts w:ascii="Times New Roman" w:hAnsi="Times New Roman" w:cs="B Nazanin"/>
                <w:sz w:val="18"/>
                <w:szCs w:val="20"/>
              </w:rPr>
              <w:t>-80</w:t>
            </w:r>
            <w:r w:rsidR="00D54567">
              <w:rPr>
                <w:rFonts w:ascii="Times New Roman" w:hAnsi="Times New Roman" w:cs="B Nazanin"/>
                <w:sz w:val="18"/>
                <w:szCs w:val="20"/>
              </w:rPr>
              <w:t xml:space="preserve"> </w:t>
            </w:r>
          </w:p>
        </w:tc>
        <w:tc>
          <w:tcPr>
            <w:tcW w:w="2477" w:type="dxa"/>
            <w:tcBorders>
              <w:right w:val="single" w:sz="4" w:space="0" w:color="auto"/>
            </w:tcBorders>
          </w:tcPr>
          <w:p w14:paraId="7AE4E138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کشور:</w:t>
            </w:r>
            <w:r w:rsidR="00D54567" w:rsidRPr="00D54567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</w:t>
            </w:r>
            <w:r w:rsidR="00D54567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D54567" w:rsidRPr="00D54567">
              <w:rPr>
                <w:rFonts w:ascii="Times New Roman" w:hAnsi="Times New Roman" w:cs="B Nazanin"/>
                <w:sz w:val="18"/>
                <w:szCs w:val="20"/>
                <w:lang w:bidi="fa-IR"/>
              </w:rPr>
              <w:t>Netherlands</w:t>
            </w:r>
          </w:p>
        </w:tc>
      </w:tr>
      <w:tr w:rsidR="00B53046" w:rsidRPr="00294CEA" w14:paraId="31FC1B57" w14:textId="77777777" w:rsidTr="00673283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D5CE0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0F2B6" w14:textId="7E86D8AF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وع نشری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885708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قاله داغ و پراستناد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PESI, ESI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51295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C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227794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54567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I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5120280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54567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copus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52008152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54567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JC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768735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742875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ترویجی</w:t>
            </w:r>
          </w:p>
        </w:tc>
      </w:tr>
      <w:tr w:rsidR="00B53046" w:rsidRPr="00294CEA" w14:paraId="0D498088" w14:textId="77777777" w:rsidTr="00673283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1AFC0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49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EB015BE" w14:textId="7D905CF6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ضریب تاثی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F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D54567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2.</w:t>
            </w:r>
            <w:r w:rsidR="00632A09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577</w:t>
            </w:r>
            <w:r w:rsidR="00D54567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 xml:space="preserve"> </w:t>
            </w:r>
            <w:r w:rsidR="00632A09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- </w:t>
            </w:r>
            <w:r w:rsidR="00632A09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Q2</w:t>
            </w:r>
          </w:p>
        </w:tc>
        <w:tc>
          <w:tcPr>
            <w:tcW w:w="495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EEE51" w14:textId="4EF25C05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ضریب تاثیر متوسط </w:t>
            </w: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(MIF)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632A09">
              <w:rPr>
                <w:rFonts w:ascii="Times New Roman" w:hAnsi="Times New Roman" w:cs="B Nazanin"/>
                <w:sz w:val="18"/>
                <w:szCs w:val="20"/>
                <w:lang w:bidi="fa-IR"/>
              </w:rPr>
              <w:t>2.544</w:t>
            </w:r>
            <w:r w:rsidR="00D54567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</w:t>
            </w:r>
          </w:p>
        </w:tc>
      </w:tr>
      <w:tr w:rsidR="00B53046" w:rsidRPr="00294CEA" w14:paraId="51536539" w14:textId="77777777" w:rsidTr="00673283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4927C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</w:tcBorders>
          </w:tcPr>
          <w:p w14:paraId="110477EA" w14:textId="1DBC60DB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وضعیت نشریه د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J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D54567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0.</w:t>
            </w:r>
            <w:r w:rsidR="00FF510F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553</w:t>
            </w:r>
            <w:r w:rsidR="00D54567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 xml:space="preserve"> </w:t>
            </w:r>
          </w:p>
        </w:tc>
        <w:tc>
          <w:tcPr>
            <w:tcW w:w="2477" w:type="dxa"/>
            <w:gridSpan w:val="2"/>
            <w:tcBorders>
              <w:top w:val="single" w:sz="4" w:space="0" w:color="auto"/>
            </w:tcBorders>
          </w:tcPr>
          <w:p w14:paraId="73790FD1" w14:textId="21A620F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H-Index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FF510F">
              <w:rPr>
                <w:rFonts w:ascii="Times New Roman" w:hAnsi="Times New Roman" w:cs="B Nazanin"/>
                <w:sz w:val="18"/>
                <w:szCs w:val="20"/>
                <w:lang w:bidi="fa-IR"/>
              </w:rPr>
              <w:t>63</w:t>
            </w:r>
            <w:r w:rsidR="00D54567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</w:t>
            </w:r>
          </w:p>
        </w:tc>
        <w:tc>
          <w:tcPr>
            <w:tcW w:w="2477" w:type="dxa"/>
            <w:gridSpan w:val="4"/>
            <w:tcBorders>
              <w:top w:val="single" w:sz="4" w:space="0" w:color="auto"/>
            </w:tcBorders>
          </w:tcPr>
          <w:p w14:paraId="0660AD88" w14:textId="246D46A8" w:rsidR="00B53046" w:rsidRPr="00294CEA" w:rsidRDefault="00632A09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</w:rPr>
              <w:t>Quartile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Q</w:t>
            </w:r>
            <w:r w:rsidR="00D54567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1 </w:t>
            </w:r>
          </w:p>
        </w:tc>
        <w:tc>
          <w:tcPr>
            <w:tcW w:w="2477" w:type="dxa"/>
            <w:tcBorders>
              <w:top w:val="single" w:sz="4" w:space="0" w:color="auto"/>
              <w:right w:val="single" w:sz="4" w:space="0" w:color="auto"/>
            </w:tcBorders>
          </w:tcPr>
          <w:p w14:paraId="45EDDD66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Category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D54567">
              <w:t xml:space="preserve"> </w:t>
            </w:r>
            <w:r w:rsidR="00D54567" w:rsidRPr="00D54567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Media Technology</w:t>
            </w:r>
          </w:p>
        </w:tc>
      </w:tr>
      <w:tr w:rsidR="00B53046" w:rsidRPr="00294CEA" w14:paraId="1D505D07" w14:textId="77777777" w:rsidTr="00673283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F2D61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C8467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میزان شارژ (هزینه) چاپ به ازای هر صفحه (مقاله):</w:t>
            </w:r>
            <w:r w:rsidR="00D54567">
              <w:rPr>
                <w:rFonts w:ascii="Times New Roman" w:hAnsi="Times New Roman" w:cs="B Nazanin"/>
                <w:sz w:val="18"/>
                <w:szCs w:val="20"/>
                <w:lang w:bidi="fa-IR"/>
              </w:rPr>
              <w:t>-</w:t>
            </w:r>
          </w:p>
        </w:tc>
      </w:tr>
      <w:tr w:rsidR="00673283" w:rsidRPr="00294CEA" w14:paraId="2464D3DD" w14:textId="77777777" w:rsidTr="00673283">
        <w:tc>
          <w:tcPr>
            <w:tcW w:w="4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DA7D1" w14:textId="77777777" w:rsidR="00673283" w:rsidRPr="00294CEA" w:rsidRDefault="00673283" w:rsidP="00673283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ام صنعتی قم در مقالات ذکر شده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469334408"/>
                <w:placeholder>
                  <w:docPart w:val="8DCEAD5AEB7F4CACB3CB5F65BD5689AA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D54567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  <w:tc>
          <w:tcPr>
            <w:tcW w:w="613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BC156" w14:textId="6B3895EE" w:rsidR="00673283" w:rsidRPr="00294CEA" w:rsidRDefault="00632A09" w:rsidP="00632A09">
            <w:pPr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Affiliation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Faculty</w:t>
            </w:r>
            <w:r w:rsidR="00673283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of Electrical and Computer Engineering</w:t>
            </w:r>
          </w:p>
        </w:tc>
      </w:tr>
      <w:tr w:rsidR="00B53046" w:rsidRPr="00294CEA" w14:paraId="3BDBF370" w14:textId="77777777" w:rsidTr="00673283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09409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قاله به طور جزئی یا کامل مستخرج از رساله دکتری یا کارشناسی ارشد متقاضی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2137167293"/>
                <w:placeholder>
                  <w:docPart w:val="85C2AF711E56451B888611A0190071D8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D54567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</w:p>
        </w:tc>
      </w:tr>
      <w:tr w:rsidR="00B53046" w:rsidRPr="00294CEA" w14:paraId="0962F938" w14:textId="77777777" w:rsidTr="00673283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6E52F" w14:textId="5C0BC8E5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 مقاله با سایر آثار پژوهشی متقاضی همپوشانی دا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436596"/>
                <w:placeholder>
                  <w:docPart w:val="6D40D6D22C594915B27CC3F95101694E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D54567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کدام مقاله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‌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ها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؟ (درصد)</w:t>
            </w:r>
            <w:r w:rsidR="00D54567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30% </w:t>
            </w:r>
          </w:p>
        </w:tc>
      </w:tr>
      <w:tr w:rsidR="00B53046" w:rsidRPr="00294CEA" w14:paraId="4C0C2522" w14:textId="77777777" w:rsidTr="00673283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F9537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وضوع مقاله در زمینه رشته تخصصی متقاضی قرار میگی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0446141"/>
                <w:placeholder>
                  <w:docPart w:val="1D93DB79A60845A0872EE34972B9E4CC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D54567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</w:tr>
      <w:tr w:rsidR="00673283" w:rsidRPr="00294CEA" w14:paraId="61484D04" w14:textId="77777777" w:rsidTr="00673283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8F95BED" w14:textId="50BDC9AB" w:rsidR="00673283" w:rsidRPr="00294CEA" w:rsidRDefault="00673283" w:rsidP="00673283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جانب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021967328"/>
                <w:placeholder>
                  <w:docPart w:val="3C7E8DA207A84F88B90E59DBA8DCCD0A"/>
                </w:placeholder>
                <w:text/>
              </w:sdtPr>
              <w:sdtContent>
                <w:r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عبدالرضا رسولی کناری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ضو هیأت علمی گروه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391031035"/>
                <w:placeholder>
                  <w:docPart w:val="3C7E8DA207A84F88B90E59DBA8DCCD0A"/>
                </w:placeholder>
                <w:text/>
              </w:sdtPr>
              <w:sdtContent>
                <w:r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مهندسی کامپیوتر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صحت مطالب فوق را تایید نموده و صحت کلیه موارد ذکر شده توسط سند معتبر قابل تایید می‌باشد.</w:t>
            </w:r>
          </w:p>
        </w:tc>
      </w:tr>
      <w:tr w:rsidR="00B53046" w:rsidRPr="00294CEA" w14:paraId="5E8565E8" w14:textId="77777777" w:rsidTr="00673283">
        <w:trPr>
          <w:trHeight w:val="1245"/>
        </w:trPr>
        <w:tc>
          <w:tcPr>
            <w:tcW w:w="5540" w:type="dxa"/>
            <w:gridSpan w:val="5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DBF7BF4" w14:textId="6ED539BA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تاریخ:</w:t>
            </w:r>
            <w:r w:rsidR="00E37823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22/</w:t>
            </w:r>
            <w:r w:rsidR="00F96420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03</w:t>
            </w:r>
            <w:r w:rsidR="00E37823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/</w:t>
            </w:r>
            <w:r w:rsidR="00F96420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1402</w:t>
            </w:r>
          </w:p>
        </w:tc>
        <w:tc>
          <w:tcPr>
            <w:tcW w:w="4892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6030FE4" w14:textId="58ADD3A4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مضاء:</w:t>
            </w:r>
          </w:p>
        </w:tc>
      </w:tr>
    </w:tbl>
    <w:p w14:paraId="3EA36B72" w14:textId="53990CB2" w:rsidR="00A60C04" w:rsidRPr="00294CEA" w:rsidRDefault="00E37823" w:rsidP="001D74D0">
      <w:pPr>
        <w:bidi/>
        <w:rPr>
          <w:rFonts w:ascii="Times New Roman" w:hAnsi="Times New Roman" w:cs="B Nazanin"/>
          <w:sz w:val="18"/>
          <w:szCs w:val="20"/>
        </w:rPr>
      </w:pPr>
      <w:r>
        <w:rPr>
          <w:rFonts w:ascii="Times New Roman" w:hAnsi="Times New Roman" w:cs="B Nazanin"/>
          <w:noProof/>
          <w:sz w:val="18"/>
          <w:szCs w:val="20"/>
        </w:rPr>
        <w:drawing>
          <wp:anchor distT="0" distB="0" distL="114300" distR="114300" simplePos="0" relativeHeight="251659264" behindDoc="0" locked="0" layoutInCell="1" allowOverlap="1" wp14:anchorId="5973FE80" wp14:editId="6A076160">
            <wp:simplePos x="0" y="0"/>
            <wp:positionH relativeFrom="column">
              <wp:posOffset>608753</wp:posOffset>
            </wp:positionH>
            <wp:positionV relativeFrom="paragraph">
              <wp:posOffset>-537845</wp:posOffset>
            </wp:positionV>
            <wp:extent cx="984885" cy="1079500"/>
            <wp:effectExtent l="0" t="0" r="5715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A60C04" w:rsidRPr="00294CEA" w:rsidSect="001D74D0">
      <w:pgSz w:w="11907" w:h="16839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jQysjA0NTQyMzRS0lEKTi0uzszPAykwqQUAa/TPFCwAAAA="/>
  </w:docVars>
  <w:rsids>
    <w:rsidRoot w:val="001D74D0"/>
    <w:rsid w:val="00097B60"/>
    <w:rsid w:val="000F2289"/>
    <w:rsid w:val="001D74D0"/>
    <w:rsid w:val="0020282E"/>
    <w:rsid w:val="00294CEA"/>
    <w:rsid w:val="00544180"/>
    <w:rsid w:val="00632A09"/>
    <w:rsid w:val="00673283"/>
    <w:rsid w:val="0081716D"/>
    <w:rsid w:val="009128C1"/>
    <w:rsid w:val="0094038B"/>
    <w:rsid w:val="009A645C"/>
    <w:rsid w:val="00A841FA"/>
    <w:rsid w:val="00B53046"/>
    <w:rsid w:val="00C52AD5"/>
    <w:rsid w:val="00CA6484"/>
    <w:rsid w:val="00D54567"/>
    <w:rsid w:val="00E37823"/>
    <w:rsid w:val="00F96420"/>
    <w:rsid w:val="00FF5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5B617D"/>
  <w15:chartTrackingRefBased/>
  <w15:docId w15:val="{81649146-F496-418E-8B93-C2915DB7C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22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41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5C2AF711E56451B888611A019007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BC0DA-7E26-4FE6-93B3-F976193F0737}"/>
      </w:docPartPr>
      <w:docPartBody>
        <w:p w:rsidR="00E3432E" w:rsidRDefault="00B36EEC" w:rsidP="00B36EEC">
          <w:pPr>
            <w:pStyle w:val="85C2AF711E56451B888611A0190071D8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6D40D6D22C594915B27CC3F951016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1887-886D-42A5-A754-96559EB70FFA}"/>
      </w:docPartPr>
      <w:docPartBody>
        <w:p w:rsidR="00E3432E" w:rsidRDefault="00B36EEC" w:rsidP="00B36EEC">
          <w:pPr>
            <w:pStyle w:val="6D40D6D22C594915B27CC3F95101694E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1D93DB79A60845A0872EE34972B9E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DDC34-71D0-4A16-90A2-F70B09D661D0}"/>
      </w:docPartPr>
      <w:docPartBody>
        <w:p w:rsidR="00E3432E" w:rsidRDefault="00B36EEC" w:rsidP="00B36EEC">
          <w:pPr>
            <w:pStyle w:val="1D93DB79A60845A0872EE34972B9E4CC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8DCEAD5AEB7F4CACB3CB5F65BD5689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4C327D-7302-4EA6-8A89-2B3E98335760}"/>
      </w:docPartPr>
      <w:docPartBody>
        <w:p w:rsidR="001F288D" w:rsidRDefault="00E3432E" w:rsidP="00E3432E">
          <w:pPr>
            <w:pStyle w:val="8DCEAD5AEB7F4CACB3CB5F65BD5689AA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3C7E8DA207A84F88B90E59DBA8DCCD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0CC08-06F6-462E-BD67-6464EFACDDA8}"/>
      </w:docPartPr>
      <w:docPartBody>
        <w:p w:rsidR="001F288D" w:rsidRDefault="00E3432E" w:rsidP="00E3432E">
          <w:pPr>
            <w:pStyle w:val="3C7E8DA207A84F88B90E59DBA8DCCD0A"/>
          </w:pPr>
          <w:r w:rsidRPr="003277C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36EEC"/>
    <w:rsid w:val="00071E9B"/>
    <w:rsid w:val="00174630"/>
    <w:rsid w:val="001F288D"/>
    <w:rsid w:val="00546794"/>
    <w:rsid w:val="00764052"/>
    <w:rsid w:val="007A7A2C"/>
    <w:rsid w:val="00A471A0"/>
    <w:rsid w:val="00A9125C"/>
    <w:rsid w:val="00B36EEC"/>
    <w:rsid w:val="00E34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3432E"/>
    <w:rPr>
      <w:color w:val="808080"/>
    </w:rPr>
  </w:style>
  <w:style w:type="paragraph" w:customStyle="1" w:styleId="85C2AF711E56451B888611A0190071D8">
    <w:name w:val="85C2AF711E56451B888611A0190071D8"/>
    <w:rsid w:val="00B36EEC"/>
  </w:style>
  <w:style w:type="paragraph" w:customStyle="1" w:styleId="6D40D6D22C594915B27CC3F95101694E">
    <w:name w:val="6D40D6D22C594915B27CC3F95101694E"/>
    <w:rsid w:val="00B36EEC"/>
  </w:style>
  <w:style w:type="paragraph" w:customStyle="1" w:styleId="1D93DB79A60845A0872EE34972B9E4CC">
    <w:name w:val="1D93DB79A60845A0872EE34972B9E4CC"/>
    <w:rsid w:val="00B36EEC"/>
  </w:style>
  <w:style w:type="paragraph" w:customStyle="1" w:styleId="8DCEAD5AEB7F4CACB3CB5F65BD5689AA">
    <w:name w:val="8DCEAD5AEB7F4CACB3CB5F65BD5689AA"/>
    <w:rsid w:val="00E3432E"/>
  </w:style>
  <w:style w:type="paragraph" w:customStyle="1" w:styleId="3C7E8DA207A84F88B90E59DBA8DCCD0A">
    <w:name w:val="3C7E8DA207A84F88B90E59DBA8DCCD0A"/>
    <w:rsid w:val="00E343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DC9868-22AB-49E6-A7DE-CC9B9E2CC7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1</Pages>
  <Words>293</Words>
  <Characters>1438</Characters>
  <Application>Microsoft Office Word</Application>
  <DocSecurity>0</DocSecurity>
  <Lines>65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Reza Rasouli</cp:lastModifiedBy>
  <cp:revision>13</cp:revision>
  <dcterms:created xsi:type="dcterms:W3CDTF">2020-10-15T13:30:00Z</dcterms:created>
  <dcterms:modified xsi:type="dcterms:W3CDTF">2023-06-09T21:43:00Z</dcterms:modified>
</cp:coreProperties>
</file>